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114a79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14a796-ba88-11eb-a6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wQ3FMAhDURdg/y29AZ/n5NbLl+DQqFKVHiwwtkvU6yg+9S0iMjIrI+SLnniff79FZVVmv9RPcpnidXGSukAeLnO8rk/d6RpeNY0AruBBmXoUgsg5f+G67lmYLyeRDs1aQ1P+WoQ9XoWQjKb1CfagMUxizvEYBc22QQCe8ofnygZp8IV+C39cPTeJtVBfWTiNW9Q4rQ+ZUGARMmO9IJh0t75nLfgNp6VBF/CaNWcf08i5XlT2WZxQzXF9hqBNGXSuPyQMHoZrg4zzqg590vHxPK8grus7QRPzeVAhEzHqPP+wro59SeeVfDZ9N7o2/h/h9YAfiTb8Fu4UJS7sG94PEh6PgRfwnDCJXHb2F2eLJ62lvGIYBY0r+wFouolQC/r77r77A8kkbYUzc40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in my area Muskogee Oklaho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14a796-ba88-11eb-a6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114a796-ba88-11eb-a60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114a796-ba88-11eb-a60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114a796</dc:title>
  <dc:creator/>
  <cp:keywords/>
  <dcterms:created xsi:type="dcterms:W3CDTF">2026-05-03T10:48:55Z</dcterms:created>
  <dcterms:modified xsi:type="dcterms:W3CDTF">2026-05-03T10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